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676F" w:rsidRPr="00F621EB" w:rsidRDefault="00FA676F" w:rsidP="00FA676F">
      <w:pPr>
        <w:pStyle w:val="a3"/>
        <w:rPr>
          <w:rFonts w:ascii="Arial" w:hAnsi="Arial" w:cs="Arial"/>
          <w:b w:val="0"/>
          <w:sz w:val="32"/>
          <w:szCs w:val="32"/>
        </w:rPr>
      </w:pPr>
      <w:bookmarkStart w:id="0" w:name="_GoBack"/>
      <w:bookmarkEnd w:id="0"/>
      <w:r w:rsidRPr="00F621EB">
        <w:rPr>
          <w:rFonts w:ascii="Arial" w:hAnsi="Arial" w:cs="Arial" w:hint="eastAsia"/>
          <w:sz w:val="32"/>
          <w:szCs w:val="32"/>
        </w:rPr>
        <w:t xml:space="preserve">Global Lounge </w:t>
      </w:r>
      <w:r w:rsidRPr="00F621EB">
        <w:rPr>
          <w:rFonts w:ascii="Arial" w:hAnsi="Arial" w:cs="Arial"/>
          <w:sz w:val="32"/>
          <w:szCs w:val="32"/>
        </w:rPr>
        <w:t>Office Hours</w:t>
      </w:r>
      <w:r w:rsidR="00A54495">
        <w:rPr>
          <w:rFonts w:ascii="Arial" w:hAnsi="Arial" w:cs="Arial"/>
          <w:sz w:val="32"/>
          <w:szCs w:val="32"/>
        </w:rPr>
        <w:t xml:space="preserve"> (</w:t>
      </w:r>
      <w:r w:rsidR="00E62BA7">
        <w:rPr>
          <w:rFonts w:ascii="Arial" w:hAnsi="Arial" w:cs="Arial"/>
          <w:sz w:val="32"/>
          <w:szCs w:val="32"/>
        </w:rPr>
        <w:t>1</w:t>
      </w:r>
      <w:r w:rsidR="00474BD2">
        <w:rPr>
          <w:rFonts w:ascii="Arial" w:hAnsi="Arial" w:cs="Arial" w:hint="eastAsia"/>
          <w:sz w:val="32"/>
          <w:szCs w:val="32"/>
        </w:rPr>
        <w:t>6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A54495">
        <w:rPr>
          <w:rFonts w:ascii="Arial" w:hAnsi="Arial" w:cs="Arial"/>
          <w:sz w:val="32"/>
          <w:szCs w:val="32"/>
        </w:rPr>
        <w:t>hours)</w:t>
      </w: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FA676F" w:rsidRPr="00D61ED6" w:rsidTr="00A75C00">
        <w:trPr>
          <w:trHeight w:val="414"/>
        </w:trPr>
        <w:tc>
          <w:tcPr>
            <w:tcW w:w="139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75445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EF04F6" w:rsidP="00A54495">
            <w:pPr>
              <w:jc w:val="center"/>
              <w:rPr>
                <w:rFonts w:ascii="Arial" w:hAnsi="Arial" w:cs="Arial"/>
                <w:b/>
              </w:rPr>
            </w:pPr>
            <w:r w:rsidRPr="00EF04F6">
              <w:rPr>
                <w:rFonts w:ascii="Arial" w:hAnsi="Arial" w:cs="Arial"/>
                <w:b/>
              </w:rPr>
              <w:t>Anne McNeil</w:t>
            </w:r>
          </w:p>
        </w:tc>
        <w:tc>
          <w:tcPr>
            <w:tcW w:w="2369" w:type="dxa"/>
          </w:tcPr>
          <w:p w:rsidR="003A206B" w:rsidRPr="00956809" w:rsidRDefault="00314649" w:rsidP="00A65A3E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Graham Armstrong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8A217B" w:rsidRDefault="008A217B" w:rsidP="00A54495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Daniel Errity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Geoff Blakeney</w:t>
            </w:r>
          </w:p>
        </w:tc>
        <w:tc>
          <w:tcPr>
            <w:tcW w:w="2333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Ben Gale</w:t>
            </w:r>
          </w:p>
        </w:tc>
        <w:tc>
          <w:tcPr>
            <w:tcW w:w="2525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BB Kim</w:t>
            </w:r>
          </w:p>
        </w:tc>
        <w:tc>
          <w:tcPr>
            <w:tcW w:w="2322" w:type="dxa"/>
          </w:tcPr>
          <w:p w:rsidR="003E208F" w:rsidRPr="00956809" w:rsidRDefault="008A217B" w:rsidP="003E208F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Joseph Davenport</w:t>
            </w: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Derek Mason</w:t>
            </w:r>
          </w:p>
        </w:tc>
        <w:tc>
          <w:tcPr>
            <w:tcW w:w="2333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Dod Granville</w:t>
            </w:r>
          </w:p>
        </w:tc>
        <w:tc>
          <w:tcPr>
            <w:tcW w:w="2525" w:type="dxa"/>
          </w:tcPr>
          <w:p w:rsidR="003E208F" w:rsidRPr="00340A7D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52F16" w:rsidRPr="00D61ED6" w:rsidTr="00A75C00">
        <w:trPr>
          <w:trHeight w:val="414"/>
        </w:trPr>
        <w:tc>
          <w:tcPr>
            <w:tcW w:w="1399" w:type="dxa"/>
            <w:vMerge/>
          </w:tcPr>
          <w:p w:rsidR="00952F16" w:rsidRPr="00D61ED6" w:rsidRDefault="00952F16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52F16" w:rsidRPr="00E154BA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14649" w:rsidP="0031464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Murray du Plessis</w:t>
            </w:r>
          </w:p>
        </w:tc>
        <w:tc>
          <w:tcPr>
            <w:tcW w:w="2369" w:type="dxa"/>
          </w:tcPr>
          <w:p w:rsidR="003A206B" w:rsidRPr="00956809" w:rsidRDefault="00314649" w:rsidP="00A54495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Murray Johnson</w:t>
            </w:r>
          </w:p>
        </w:tc>
        <w:tc>
          <w:tcPr>
            <w:tcW w:w="2333" w:type="dxa"/>
          </w:tcPr>
          <w:p w:rsidR="003A206B" w:rsidRPr="00956809" w:rsidRDefault="00314649" w:rsidP="00A54495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ason Palmer</w:t>
            </w:r>
          </w:p>
        </w:tc>
        <w:tc>
          <w:tcPr>
            <w:tcW w:w="2525" w:type="dxa"/>
          </w:tcPr>
          <w:p w:rsidR="003A206B" w:rsidRPr="00956809" w:rsidRDefault="008A217B" w:rsidP="00A54495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Nigel D'Sa</w:t>
            </w: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14649" w:rsidP="00A54495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Brian Flynn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8A217B" w:rsidRDefault="008A217B" w:rsidP="00A54495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Gregg Devillers</w:t>
            </w: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340A7D" w:rsidRDefault="00474BD2" w:rsidP="00A54495">
            <w:pPr>
              <w:jc w:val="center"/>
              <w:rPr>
                <w:rStyle w:val="a7"/>
                <w:rFonts w:ascii="Arial" w:hAnsi="Arial" w:cs="Arial"/>
                <w:i w:val="0"/>
              </w:rPr>
            </w:pPr>
            <w:r>
              <w:rPr>
                <w:rStyle w:val="a7"/>
                <w:rFonts w:ascii="Arial" w:hAnsi="Arial" w:cs="Arial" w:hint="eastAsia"/>
                <w:i w:val="0"/>
              </w:rPr>
              <w:t xml:space="preserve">Paul </w:t>
            </w:r>
            <w:r w:rsidRPr="00314649">
              <w:rPr>
                <w:rFonts w:ascii="Arial" w:hAnsi="Arial" w:cs="Arial"/>
                <w:b/>
              </w:rPr>
              <w:t>Lawley-Jones</w:t>
            </w: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793CBF" w:rsidRDefault="003A206B" w:rsidP="00E154BA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FA013D" w:rsidRDefault="003A206B" w:rsidP="00DA2C2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A676F" w:rsidRPr="001D678D" w:rsidRDefault="00FA676F" w:rsidP="00FA676F">
      <w:pPr>
        <w:rPr>
          <w:rFonts w:ascii="Arial" w:hAnsi="Arial" w:cs="Arial"/>
          <w:sz w:val="24"/>
        </w:rPr>
      </w:pPr>
    </w:p>
    <w:p w:rsidR="00995DED" w:rsidRDefault="00302826">
      <w:pPr>
        <w:widowControl/>
        <w:wordWrap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995DED" w:rsidRPr="00F621EB" w:rsidRDefault="00995DED" w:rsidP="00995DED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Library</w:t>
      </w:r>
      <w:r>
        <w:rPr>
          <w:rFonts w:ascii="Arial" w:hAnsi="Arial" w:cs="Arial" w:hint="eastAsia"/>
          <w:sz w:val="32"/>
          <w:szCs w:val="32"/>
        </w:rPr>
        <w:t xml:space="preserve">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>
        <w:rPr>
          <w:rFonts w:ascii="Arial" w:hAnsi="Arial" w:cs="Arial" w:hint="eastAsia"/>
          <w:sz w:val="32"/>
          <w:szCs w:val="32"/>
        </w:rPr>
        <w:t xml:space="preserve"> (</w:t>
      </w:r>
      <w:r>
        <w:rPr>
          <w:rFonts w:ascii="Arial" w:hAnsi="Arial" w:cs="Arial"/>
          <w:sz w:val="32"/>
          <w:szCs w:val="32"/>
        </w:rPr>
        <w:t>Library 3</w:t>
      </w:r>
      <w:r w:rsidRPr="00995DED">
        <w:rPr>
          <w:rFonts w:ascii="Arial" w:hAnsi="Arial" w:cs="Arial"/>
          <w:sz w:val="32"/>
          <w:szCs w:val="32"/>
          <w:vertAlign w:val="superscript"/>
        </w:rPr>
        <w:t>rd</w:t>
      </w:r>
      <w:r>
        <w:rPr>
          <w:rFonts w:ascii="Arial" w:hAnsi="Arial" w:cs="Arial"/>
          <w:sz w:val="32"/>
          <w:szCs w:val="32"/>
        </w:rPr>
        <w:t xml:space="preserve"> floor</w:t>
      </w:r>
      <w:r>
        <w:rPr>
          <w:rFonts w:ascii="Arial" w:hAnsi="Arial" w:cs="Arial" w:hint="eastAsia"/>
          <w:sz w:val="32"/>
          <w:szCs w:val="32"/>
        </w:rPr>
        <w:t xml:space="preserve">) </w:t>
      </w:r>
      <w:r w:rsidRPr="000445D3">
        <w:rPr>
          <w:rFonts w:ascii="Arial" w:hAnsi="Arial" w:cs="Arial" w:hint="eastAsia"/>
          <w:sz w:val="32"/>
          <w:szCs w:val="32"/>
        </w:rPr>
        <w:t>(</w:t>
      </w:r>
      <w:r w:rsidR="00744C7D" w:rsidRPr="000445D3">
        <w:rPr>
          <w:rFonts w:ascii="Arial" w:hAnsi="Arial" w:cs="Arial"/>
          <w:sz w:val="32"/>
          <w:szCs w:val="32"/>
        </w:rPr>
        <w:t>1</w:t>
      </w:r>
      <w:r w:rsidR="000445D3" w:rsidRPr="000445D3">
        <w:rPr>
          <w:rFonts w:ascii="Arial" w:hAnsi="Arial" w:cs="Arial"/>
          <w:sz w:val="32"/>
          <w:szCs w:val="32"/>
        </w:rPr>
        <w:t>7</w:t>
      </w:r>
      <w:r w:rsidR="00956809" w:rsidRPr="000445D3">
        <w:rPr>
          <w:rFonts w:ascii="Arial" w:hAnsi="Arial" w:cs="Arial"/>
          <w:sz w:val="32"/>
          <w:szCs w:val="32"/>
        </w:rPr>
        <w:t xml:space="preserve"> </w:t>
      </w:r>
      <w:r w:rsidRPr="000445D3">
        <w:rPr>
          <w:rFonts w:ascii="Arial" w:hAnsi="Arial" w:cs="Arial" w:hint="eastAsia"/>
          <w:sz w:val="32"/>
          <w:szCs w:val="32"/>
        </w:rPr>
        <w:t>hours)</w:t>
      </w:r>
    </w:p>
    <w:p w:rsidR="00995DED" w:rsidRPr="001D678D" w:rsidRDefault="00995DED" w:rsidP="00995DED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995DED" w:rsidRPr="00D61ED6" w:rsidTr="00011108">
        <w:trPr>
          <w:trHeight w:val="364"/>
        </w:trPr>
        <w:tc>
          <w:tcPr>
            <w:tcW w:w="139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995DED" w:rsidRPr="00D61ED6" w:rsidTr="00011108">
        <w:trPr>
          <w:trHeight w:val="729"/>
        </w:trPr>
        <w:tc>
          <w:tcPr>
            <w:tcW w:w="139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4C6880" w:rsidRDefault="00314649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Robert Coates</w:t>
            </w:r>
          </w:p>
        </w:tc>
        <w:tc>
          <w:tcPr>
            <w:tcW w:w="2369" w:type="dxa"/>
          </w:tcPr>
          <w:p w:rsidR="00995DED" w:rsidRPr="004C6880" w:rsidRDefault="008A217B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Mani Saini</w:t>
            </w:r>
          </w:p>
        </w:tc>
        <w:tc>
          <w:tcPr>
            <w:tcW w:w="2333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</w:rPr>
            </w:pPr>
          </w:p>
        </w:tc>
      </w:tr>
      <w:tr w:rsidR="00995DED" w:rsidRPr="00D61ED6" w:rsidTr="00011108">
        <w:trPr>
          <w:trHeight w:val="728"/>
        </w:trPr>
        <w:tc>
          <w:tcPr>
            <w:tcW w:w="139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995DED" w:rsidRPr="004C6880" w:rsidRDefault="008A217B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Mike Grillo</w:t>
            </w:r>
          </w:p>
        </w:tc>
        <w:tc>
          <w:tcPr>
            <w:tcW w:w="2525" w:type="dxa"/>
          </w:tcPr>
          <w:p w:rsidR="00995DED" w:rsidRPr="004C6880" w:rsidRDefault="004E695F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2322" w:type="dxa"/>
          </w:tcPr>
          <w:p w:rsidR="00995DED" w:rsidRPr="004C6880" w:rsidRDefault="004E695F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</w:p>
        </w:tc>
      </w:tr>
      <w:tr w:rsidR="00995DED" w:rsidRPr="00D61ED6" w:rsidTr="00011108">
        <w:trPr>
          <w:trHeight w:val="658"/>
        </w:trPr>
        <w:tc>
          <w:tcPr>
            <w:tcW w:w="139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 w:rsidRPr="004C6880"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 w:rsidRPr="004C6880"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4C6880" w:rsidRDefault="00314649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Ross MacLean</w:t>
            </w:r>
          </w:p>
        </w:tc>
        <w:tc>
          <w:tcPr>
            <w:tcW w:w="2333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4C6880" w:rsidRDefault="004E695F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2322" w:type="dxa"/>
          </w:tcPr>
          <w:p w:rsidR="00995DED" w:rsidRPr="004C6880" w:rsidRDefault="004E695F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</w:p>
        </w:tc>
      </w:tr>
      <w:tr w:rsidR="00744C7D" w:rsidRPr="00D61ED6" w:rsidTr="00011108">
        <w:trPr>
          <w:trHeight w:val="838"/>
        </w:trPr>
        <w:tc>
          <w:tcPr>
            <w:tcW w:w="1399" w:type="dxa"/>
          </w:tcPr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744C7D" w:rsidRPr="004C6880" w:rsidRDefault="00314649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Eric Nash</w:t>
            </w:r>
          </w:p>
        </w:tc>
        <w:tc>
          <w:tcPr>
            <w:tcW w:w="2369" w:type="dxa"/>
          </w:tcPr>
          <w:p w:rsidR="00744C7D" w:rsidRPr="004C6880" w:rsidRDefault="008A217B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Leslee McCoy</w:t>
            </w:r>
          </w:p>
        </w:tc>
        <w:tc>
          <w:tcPr>
            <w:tcW w:w="2333" w:type="dxa"/>
          </w:tcPr>
          <w:p w:rsidR="00744C7D" w:rsidRPr="004C6880" w:rsidRDefault="004E695F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="000445D3" w:rsidRPr="004C688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2525" w:type="dxa"/>
          </w:tcPr>
          <w:p w:rsidR="00744C7D" w:rsidRPr="004C6880" w:rsidRDefault="004E695F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2322" w:type="dxa"/>
          </w:tcPr>
          <w:p w:rsidR="00744C7D" w:rsidRPr="004C6880" w:rsidRDefault="004E695F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</w:p>
        </w:tc>
      </w:tr>
      <w:tr w:rsidR="00744C7D" w:rsidRPr="00D61ED6" w:rsidTr="00011108">
        <w:trPr>
          <w:trHeight w:val="828"/>
        </w:trPr>
        <w:tc>
          <w:tcPr>
            <w:tcW w:w="1399" w:type="dxa"/>
          </w:tcPr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744C7D" w:rsidRPr="004C6880" w:rsidRDefault="008A217B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Leslee McCoy</w:t>
            </w:r>
          </w:p>
        </w:tc>
        <w:tc>
          <w:tcPr>
            <w:tcW w:w="2333" w:type="dxa"/>
          </w:tcPr>
          <w:p w:rsidR="00744C7D" w:rsidRPr="004C6880" w:rsidRDefault="004E695F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2525" w:type="dxa"/>
          </w:tcPr>
          <w:p w:rsidR="00744C7D" w:rsidRPr="004C6880" w:rsidRDefault="00314649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Paul Rioux</w:t>
            </w:r>
          </w:p>
        </w:tc>
        <w:tc>
          <w:tcPr>
            <w:tcW w:w="2322" w:type="dxa"/>
          </w:tcPr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B4D4B" w:rsidRPr="00D61ED6" w:rsidTr="00011108">
        <w:trPr>
          <w:trHeight w:val="738"/>
        </w:trPr>
        <w:tc>
          <w:tcPr>
            <w:tcW w:w="1399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333" w:type="dxa"/>
          </w:tcPr>
          <w:p w:rsidR="001B4D4B" w:rsidRPr="004C6880" w:rsidRDefault="004E695F" w:rsidP="001B4D4B">
            <w:pPr>
              <w:jc w:val="center"/>
              <w:rPr>
                <w:rFonts w:ascii="Arial" w:hAnsi="Arial" w:cs="Arial"/>
                <w:b/>
                <w:highlight w:val="yellow"/>
              </w:rPr>
            </w:pPr>
            <w:r w:rsidRPr="004C6880">
              <w:rPr>
                <w:rFonts w:ascii="Arial" w:hAnsi="Arial" w:cs="Arial" w:hint="eastAsia"/>
                <w:b/>
              </w:rPr>
              <w:t>Yoo</w:t>
            </w:r>
            <w:r w:rsidRPr="004C6880">
              <w:rPr>
                <w:rFonts w:ascii="Arial" w:hAnsi="Arial" w:cs="Arial"/>
                <w:b/>
              </w:rPr>
              <w:t xml:space="preserve"> 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2525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highlight w:val="green"/>
              </w:rPr>
            </w:pPr>
          </w:p>
        </w:tc>
      </w:tr>
      <w:tr w:rsidR="001B4D4B" w:rsidRPr="00D61ED6" w:rsidTr="00011108">
        <w:trPr>
          <w:trHeight w:val="729"/>
        </w:trPr>
        <w:tc>
          <w:tcPr>
            <w:tcW w:w="1399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B4D4B" w:rsidRPr="001B4D4B" w:rsidRDefault="001B4D4B" w:rsidP="001B4D4B">
            <w:pPr>
              <w:jc w:val="center"/>
              <w:rPr>
                <w:rFonts w:ascii="Arial" w:hAnsi="Arial" w:cs="Arial"/>
                <w:b/>
                <w:highlight w:val="green"/>
              </w:rPr>
            </w:pPr>
          </w:p>
        </w:tc>
      </w:tr>
    </w:tbl>
    <w:p w:rsidR="00995DED" w:rsidRDefault="00995DED" w:rsidP="00995DED">
      <w:pPr>
        <w:rPr>
          <w:rFonts w:ascii="Arial" w:hAnsi="Arial" w:cs="Arial"/>
          <w:sz w:val="24"/>
        </w:rPr>
      </w:pPr>
    </w:p>
    <w:p w:rsidR="007E7C13" w:rsidRPr="0000058C" w:rsidRDefault="00995DED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E36034" w:rsidRPr="00F621EB" w:rsidRDefault="00793CBF" w:rsidP="00E3603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lastRenderedPageBreak/>
        <w:t>ACE Lounge</w:t>
      </w:r>
      <w:r w:rsidR="00845150">
        <w:rPr>
          <w:rFonts w:ascii="Arial" w:hAnsi="Arial" w:cs="Arial" w:hint="eastAsia"/>
          <w:sz w:val="32"/>
          <w:szCs w:val="32"/>
        </w:rPr>
        <w:t xml:space="preserve"> (</w:t>
      </w:r>
      <w:r>
        <w:rPr>
          <w:rFonts w:ascii="Arial" w:hAnsi="Arial" w:cs="Arial" w:hint="eastAsia"/>
          <w:sz w:val="32"/>
          <w:szCs w:val="32"/>
        </w:rPr>
        <w:t>Humanity Building 1</w:t>
      </w:r>
      <w:r w:rsidR="00E154BA">
        <w:rPr>
          <w:rFonts w:ascii="Arial" w:hAnsi="Arial" w:cs="Arial" w:hint="eastAsia"/>
          <w:sz w:val="32"/>
          <w:szCs w:val="32"/>
        </w:rPr>
        <w:t xml:space="preserve"> room 5</w:t>
      </w:r>
      <w:r w:rsidR="00845150">
        <w:rPr>
          <w:rFonts w:ascii="Arial" w:hAnsi="Arial" w:cs="Arial" w:hint="eastAsia"/>
          <w:sz w:val="32"/>
          <w:szCs w:val="32"/>
        </w:rPr>
        <w:t>)</w:t>
      </w:r>
      <w:r w:rsidR="00E36034">
        <w:rPr>
          <w:rFonts w:ascii="Arial" w:hAnsi="Arial" w:cs="Arial" w:hint="eastAsia"/>
          <w:sz w:val="32"/>
          <w:szCs w:val="32"/>
        </w:rPr>
        <w:t xml:space="preserve"> (</w:t>
      </w:r>
      <w:r w:rsidR="007D3AF2">
        <w:rPr>
          <w:rFonts w:ascii="Arial" w:hAnsi="Arial" w:cs="Arial"/>
          <w:sz w:val="32"/>
          <w:szCs w:val="32"/>
        </w:rPr>
        <w:t>1</w:t>
      </w:r>
      <w:r w:rsidR="00474BD2">
        <w:rPr>
          <w:rFonts w:ascii="Arial" w:hAnsi="Arial" w:cs="Arial" w:hint="eastAsia"/>
          <w:sz w:val="32"/>
          <w:szCs w:val="32"/>
        </w:rPr>
        <w:t>4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E36034">
        <w:rPr>
          <w:rFonts w:ascii="Arial" w:hAnsi="Arial" w:cs="Arial" w:hint="eastAsia"/>
          <w:sz w:val="32"/>
          <w:szCs w:val="32"/>
        </w:rPr>
        <w:t>hours)</w:t>
      </w:r>
    </w:p>
    <w:p w:rsidR="00E36034" w:rsidRPr="001D678D" w:rsidRDefault="00E36034" w:rsidP="00E3603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B32382" w:rsidRPr="00D61ED6" w:rsidTr="009A32C9">
        <w:trPr>
          <w:trHeight w:val="364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2382" w:rsidRPr="00D61ED6" w:rsidTr="009A32C9">
        <w:trPr>
          <w:trHeight w:val="729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9287C" w:rsidRPr="00F618DB" w:rsidRDefault="00B9287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2382" w:rsidRPr="00D61ED6" w:rsidTr="009A32C9">
        <w:trPr>
          <w:trHeight w:val="728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im Sapielak</w:t>
            </w:r>
          </w:p>
        </w:tc>
        <w:tc>
          <w:tcPr>
            <w:tcW w:w="2369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Irene Hanssen</w:t>
            </w:r>
          </w:p>
        </w:tc>
        <w:tc>
          <w:tcPr>
            <w:tcW w:w="2333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oshua Aaron</w:t>
            </w:r>
          </w:p>
        </w:tc>
        <w:tc>
          <w:tcPr>
            <w:tcW w:w="2525" w:type="dxa"/>
          </w:tcPr>
          <w:p w:rsidR="00B32382" w:rsidRPr="00F618DB" w:rsidRDefault="00314649" w:rsidP="00D1205A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Lindsay Middleton</w:t>
            </w:r>
          </w:p>
        </w:tc>
        <w:tc>
          <w:tcPr>
            <w:tcW w:w="2322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Adam Thompson</w:t>
            </w:r>
          </w:p>
        </w:tc>
      </w:tr>
      <w:tr w:rsidR="00B32382" w:rsidRPr="00D61ED6" w:rsidTr="009A32C9">
        <w:trPr>
          <w:trHeight w:val="658"/>
        </w:trPr>
        <w:tc>
          <w:tcPr>
            <w:tcW w:w="1399" w:type="dxa"/>
          </w:tcPr>
          <w:p w:rsidR="00B32382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han Nguyen</w:t>
            </w:r>
          </w:p>
        </w:tc>
        <w:tc>
          <w:tcPr>
            <w:tcW w:w="2369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Teri Fredette</w:t>
            </w:r>
          </w:p>
        </w:tc>
        <w:tc>
          <w:tcPr>
            <w:tcW w:w="2333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B32382" w:rsidRPr="00F618DB" w:rsidRDefault="00B32382" w:rsidP="00D1205A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D207D" w:rsidRPr="00D61ED6" w:rsidTr="00A70E16">
        <w:trPr>
          <w:trHeight w:val="83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7D619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DD207D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Hermie Articona</w:t>
            </w:r>
          </w:p>
        </w:tc>
        <w:tc>
          <w:tcPr>
            <w:tcW w:w="2369" w:type="dxa"/>
          </w:tcPr>
          <w:p w:rsidR="00DD207D" w:rsidRPr="00F618DB" w:rsidRDefault="00314649" w:rsidP="00105128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Bill Sharp</w:t>
            </w:r>
          </w:p>
        </w:tc>
        <w:tc>
          <w:tcPr>
            <w:tcW w:w="2333" w:type="dxa"/>
          </w:tcPr>
          <w:p w:rsidR="00DD207D" w:rsidRPr="00F618DB" w:rsidRDefault="00DD207D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D207D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Paul Benning</w:t>
            </w:r>
          </w:p>
        </w:tc>
        <w:tc>
          <w:tcPr>
            <w:tcW w:w="2322" w:type="dxa"/>
          </w:tcPr>
          <w:p w:rsidR="00DD207D" w:rsidRPr="00F618DB" w:rsidRDefault="00DD207D" w:rsidP="00441D5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ordan Schauer</w:t>
            </w:r>
          </w:p>
        </w:tc>
        <w:tc>
          <w:tcPr>
            <w:tcW w:w="2369" w:type="dxa"/>
          </w:tcPr>
          <w:p w:rsidR="00DD207D" w:rsidRPr="00F618DB" w:rsidRDefault="00474BD2" w:rsidP="00A70E1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Kidon Lee</w:t>
            </w:r>
          </w:p>
        </w:tc>
        <w:tc>
          <w:tcPr>
            <w:tcW w:w="2333" w:type="dxa"/>
          </w:tcPr>
          <w:p w:rsidR="00DD207D" w:rsidRPr="00F618DB" w:rsidRDefault="00314649" w:rsidP="00607FC7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Andrew Candy</w:t>
            </w:r>
          </w:p>
        </w:tc>
        <w:tc>
          <w:tcPr>
            <w:tcW w:w="2525" w:type="dxa"/>
          </w:tcPr>
          <w:p w:rsidR="00DD207D" w:rsidRPr="00F618DB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D207D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Kenneth Cahall</w:t>
            </w:r>
          </w:p>
        </w:tc>
      </w:tr>
      <w:tr w:rsidR="00146A68" w:rsidRPr="00D61ED6" w:rsidTr="009A32C9">
        <w:trPr>
          <w:trHeight w:val="738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5B2DAE" w:rsidRDefault="00146A68" w:rsidP="00DF163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333" w:type="dxa"/>
          </w:tcPr>
          <w:p w:rsidR="00146A68" w:rsidRPr="005B2DAE" w:rsidRDefault="00146A68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525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46A68" w:rsidRPr="00D61ED6" w:rsidTr="009A32C9">
        <w:trPr>
          <w:trHeight w:val="729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146A68" w:rsidRPr="00D61ED6" w:rsidRDefault="00146A68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F621EB">
      <w:pPr>
        <w:rPr>
          <w:rFonts w:ascii="Arial" w:hAnsi="Arial" w:cs="Arial"/>
          <w:sz w:val="24"/>
        </w:rPr>
      </w:pPr>
    </w:p>
    <w:p w:rsidR="00FD16D0" w:rsidRDefault="00FD16D0" w:rsidP="00F621EB">
      <w:pPr>
        <w:rPr>
          <w:rFonts w:ascii="Arial" w:hAnsi="Arial" w:cs="Arial"/>
          <w:sz w:val="24"/>
        </w:rPr>
      </w:pPr>
    </w:p>
    <w:p w:rsidR="00FD16D0" w:rsidRDefault="00FD16D0" w:rsidP="00F621EB">
      <w:pPr>
        <w:rPr>
          <w:rFonts w:ascii="Arial" w:hAnsi="Arial" w:cs="Arial"/>
          <w:sz w:val="24"/>
        </w:rPr>
      </w:pPr>
    </w:p>
    <w:p w:rsidR="0000058C" w:rsidRDefault="0000058C" w:rsidP="00F621EB">
      <w:pPr>
        <w:rPr>
          <w:rFonts w:ascii="Arial" w:hAnsi="Arial" w:cs="Arial"/>
          <w:sz w:val="24"/>
        </w:rPr>
      </w:pPr>
    </w:p>
    <w:p w:rsidR="00845150" w:rsidRPr="00F621EB" w:rsidRDefault="00845150" w:rsidP="00845150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lastRenderedPageBreak/>
        <w:t>Social Science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073244">
        <w:rPr>
          <w:rFonts w:ascii="Arial" w:hAnsi="Arial" w:cs="Arial" w:hint="eastAsia"/>
          <w:sz w:val="32"/>
          <w:szCs w:val="32"/>
        </w:rPr>
        <w:t xml:space="preserve"> (Soc. Sci. </w:t>
      </w:r>
      <w:r w:rsidR="00125C4F">
        <w:rPr>
          <w:rFonts w:ascii="Arial" w:hAnsi="Arial" w:cs="Arial"/>
          <w:sz w:val="32"/>
          <w:szCs w:val="32"/>
        </w:rPr>
        <w:t>Global Lounge</w:t>
      </w:r>
      <w:r w:rsidR="00073244">
        <w:rPr>
          <w:rFonts w:ascii="Arial" w:hAnsi="Arial" w:cs="Arial" w:hint="eastAsia"/>
          <w:sz w:val="32"/>
          <w:szCs w:val="32"/>
        </w:rPr>
        <w:t>) (</w:t>
      </w:r>
      <w:r w:rsidR="00684E7E">
        <w:rPr>
          <w:rFonts w:ascii="Arial" w:hAnsi="Arial" w:cs="Arial"/>
          <w:sz w:val="32"/>
          <w:szCs w:val="32"/>
        </w:rPr>
        <w:t>1</w:t>
      </w:r>
      <w:r w:rsidR="005825CE">
        <w:rPr>
          <w:rFonts w:ascii="Arial" w:hAnsi="Arial" w:cs="Arial"/>
          <w:sz w:val="32"/>
          <w:szCs w:val="32"/>
        </w:rPr>
        <w:t>2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845150" w:rsidRPr="001D678D" w:rsidRDefault="00845150" w:rsidP="00845150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565F7D" w:rsidRPr="00D61ED6" w:rsidTr="0045061C">
        <w:trPr>
          <w:trHeight w:val="364"/>
        </w:trPr>
        <w:tc>
          <w:tcPr>
            <w:tcW w:w="139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A010F" w:rsidRPr="00D61ED6" w:rsidTr="00DA010F">
        <w:trPr>
          <w:trHeight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8A217B" w:rsidP="0045061C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Elizabeth Kean</w:t>
            </w: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956809">
        <w:trPr>
          <w:trHeight w:val="40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870606">
        <w:trPr>
          <w:trHeight w:hRule="exact" w:val="298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7F1B01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</w:tc>
        <w:tc>
          <w:tcPr>
            <w:tcW w:w="2192" w:type="dxa"/>
          </w:tcPr>
          <w:p w:rsidR="00DA010F" w:rsidRPr="00F618DB" w:rsidRDefault="00314649" w:rsidP="0045061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Paul Lawley-Jones</w:t>
            </w:r>
          </w:p>
        </w:tc>
        <w:tc>
          <w:tcPr>
            <w:tcW w:w="2369" w:type="dxa"/>
          </w:tcPr>
          <w:p w:rsidR="00DA010F" w:rsidRPr="00F618DB" w:rsidRDefault="00314649" w:rsidP="002C503D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Renee Sohn</w:t>
            </w:r>
          </w:p>
        </w:tc>
        <w:tc>
          <w:tcPr>
            <w:tcW w:w="2333" w:type="dxa"/>
          </w:tcPr>
          <w:p w:rsidR="00DA010F" w:rsidRPr="00F618DB" w:rsidRDefault="00314649" w:rsidP="0045061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ohn Grimmet</w:t>
            </w: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F1B01">
        <w:trPr>
          <w:trHeight w:hRule="exact" w:val="36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F1B01" w:rsidRPr="00F618DB" w:rsidRDefault="007F1B01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2447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314649" w:rsidP="00790C17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en Crawley</w:t>
            </w:r>
          </w:p>
        </w:tc>
        <w:tc>
          <w:tcPr>
            <w:tcW w:w="2333" w:type="dxa"/>
          </w:tcPr>
          <w:p w:rsidR="00DA010F" w:rsidRPr="00F618DB" w:rsidRDefault="00314649" w:rsidP="00575C22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Patrick Egan</w:t>
            </w:r>
          </w:p>
        </w:tc>
        <w:tc>
          <w:tcPr>
            <w:tcW w:w="2525" w:type="dxa"/>
          </w:tcPr>
          <w:p w:rsidR="00DA010F" w:rsidRPr="00F618DB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570C8F">
        <w:trPr>
          <w:trHeight w:hRule="exact" w:val="352"/>
        </w:trPr>
        <w:tc>
          <w:tcPr>
            <w:tcW w:w="1399" w:type="dxa"/>
            <w:vMerge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790C17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95394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314649" w:rsidP="00D9177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Patrick King</w:t>
            </w:r>
          </w:p>
        </w:tc>
        <w:tc>
          <w:tcPr>
            <w:tcW w:w="2333" w:type="dxa"/>
          </w:tcPr>
          <w:p w:rsidR="00DA010F" w:rsidRPr="00F618DB" w:rsidRDefault="00314649" w:rsidP="00570C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ustin Kenny</w:t>
            </w: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570C8F">
        <w:trPr>
          <w:trHeight w:hRule="exact" w:val="280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11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314649" w:rsidP="0045061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rystal Hecht</w:t>
            </w:r>
          </w:p>
        </w:tc>
        <w:tc>
          <w:tcPr>
            <w:tcW w:w="2369" w:type="dxa"/>
          </w:tcPr>
          <w:p w:rsidR="00DA010F" w:rsidRPr="00F618DB" w:rsidRDefault="008A217B" w:rsidP="0045061C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Don Park</w:t>
            </w:r>
          </w:p>
        </w:tc>
        <w:tc>
          <w:tcPr>
            <w:tcW w:w="2333" w:type="dxa"/>
          </w:tcPr>
          <w:p w:rsidR="00DA010F" w:rsidRPr="00F618DB" w:rsidRDefault="00314649" w:rsidP="00575C22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Marc Lapointe</w:t>
            </w: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31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314649" w:rsidP="00575C22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ynthia Pantinople</w:t>
            </w:r>
          </w:p>
        </w:tc>
        <w:tc>
          <w:tcPr>
            <w:tcW w:w="2333" w:type="dxa"/>
          </w:tcPr>
          <w:p w:rsidR="00DA010F" w:rsidRPr="00F618DB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288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0703F0" w:rsidRDefault="00DA010F" w:rsidP="004506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225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9B4271">
        <w:trPr>
          <w:trHeight w:hRule="exact" w:val="287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DA010F" w:rsidRPr="00FA013D" w:rsidRDefault="00DA010F" w:rsidP="00575C2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A010F" w:rsidRPr="00FA013D" w:rsidRDefault="00DA010F" w:rsidP="0042253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845150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1A5D3D" w:rsidRDefault="001A5D3D" w:rsidP="00F621EB">
      <w:pPr>
        <w:rPr>
          <w:rFonts w:ascii="Arial" w:hAnsi="Arial" w:cs="Arial"/>
          <w:sz w:val="24"/>
        </w:rPr>
      </w:pPr>
    </w:p>
    <w:p w:rsidR="00543ED4" w:rsidRPr="00F621EB" w:rsidRDefault="00543ED4" w:rsidP="00543ED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Engineering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0217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684E7E">
        <w:rPr>
          <w:rFonts w:ascii="Arial" w:hAnsi="Arial" w:cs="Arial"/>
          <w:sz w:val="32"/>
          <w:szCs w:val="32"/>
        </w:rPr>
        <w:t>1</w:t>
      </w:r>
      <w:r w:rsidR="002F0F2D">
        <w:rPr>
          <w:rFonts w:ascii="Arial" w:hAnsi="Arial" w:cs="Arial" w:hint="eastAsia"/>
          <w:sz w:val="32"/>
          <w:szCs w:val="32"/>
        </w:rPr>
        <w:t>5</w:t>
      </w:r>
      <w:r w:rsidR="00606FCD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543ED4" w:rsidRPr="001D678D" w:rsidRDefault="00543ED4" w:rsidP="00543ED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D84987" w:rsidRPr="00D61ED6" w:rsidTr="009A32C9">
        <w:trPr>
          <w:trHeight w:val="364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84987" w:rsidRPr="00D61ED6" w:rsidTr="009A32C9">
        <w:trPr>
          <w:trHeight w:val="729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314649" w:rsidP="00077E1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William Jackson</w:t>
            </w:r>
          </w:p>
        </w:tc>
        <w:tc>
          <w:tcPr>
            <w:tcW w:w="2333" w:type="dxa"/>
          </w:tcPr>
          <w:p w:rsidR="00D84987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Ezra Cutas</w:t>
            </w:r>
          </w:p>
        </w:tc>
        <w:tc>
          <w:tcPr>
            <w:tcW w:w="2525" w:type="dxa"/>
          </w:tcPr>
          <w:p w:rsidR="00D84987" w:rsidRPr="00DD55B6" w:rsidRDefault="00D84987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84987" w:rsidRPr="00DD55B6" w:rsidRDefault="00D84987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84987" w:rsidRPr="00D61ED6" w:rsidTr="009A32C9">
        <w:trPr>
          <w:trHeight w:val="72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077E1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84987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olin Baxter</w:t>
            </w:r>
          </w:p>
        </w:tc>
        <w:tc>
          <w:tcPr>
            <w:tcW w:w="2525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46A68" w:rsidRPr="00D61ED6" w:rsidTr="009A32C9">
        <w:trPr>
          <w:trHeight w:val="658"/>
        </w:trPr>
        <w:tc>
          <w:tcPr>
            <w:tcW w:w="1399" w:type="dxa"/>
          </w:tcPr>
          <w:p w:rsidR="00146A68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D55B6" w:rsidRDefault="00146A68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146A68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Lee Gaskell</w:t>
            </w:r>
          </w:p>
        </w:tc>
        <w:tc>
          <w:tcPr>
            <w:tcW w:w="2333" w:type="dxa"/>
          </w:tcPr>
          <w:p w:rsidR="00146A68" w:rsidRPr="00DD55B6" w:rsidRDefault="00314649" w:rsidP="0045061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Irish Sagmon</w:t>
            </w:r>
          </w:p>
        </w:tc>
        <w:tc>
          <w:tcPr>
            <w:tcW w:w="2525" w:type="dxa"/>
          </w:tcPr>
          <w:p w:rsidR="00146A68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ames Huyck</w:t>
            </w:r>
          </w:p>
        </w:tc>
        <w:tc>
          <w:tcPr>
            <w:tcW w:w="2322" w:type="dxa"/>
          </w:tcPr>
          <w:p w:rsidR="00146A68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Doug Huffer</w:t>
            </w:r>
          </w:p>
        </w:tc>
      </w:tr>
      <w:tr w:rsidR="00DD207D" w:rsidRPr="00D61ED6" w:rsidTr="009A32C9">
        <w:trPr>
          <w:trHeight w:val="80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D207D" w:rsidRPr="00DD55B6" w:rsidRDefault="00DD207D" w:rsidP="0010512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D207D" w:rsidRPr="00DD55B6" w:rsidRDefault="008A217B" w:rsidP="0045061C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Richie Ruba</w:t>
            </w:r>
          </w:p>
        </w:tc>
        <w:tc>
          <w:tcPr>
            <w:tcW w:w="2525" w:type="dxa"/>
          </w:tcPr>
          <w:p w:rsidR="00DD207D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hris Richard</w:t>
            </w:r>
          </w:p>
        </w:tc>
        <w:tc>
          <w:tcPr>
            <w:tcW w:w="2322" w:type="dxa"/>
          </w:tcPr>
          <w:p w:rsidR="00DD207D" w:rsidRPr="00DD55B6" w:rsidRDefault="002F0F2D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Holly Flaherty</w:t>
            </w: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D207D" w:rsidRPr="00DD55B6" w:rsidRDefault="00DD207D" w:rsidP="0010512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D207D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Martin Ridgeway</w:t>
            </w:r>
          </w:p>
        </w:tc>
        <w:tc>
          <w:tcPr>
            <w:tcW w:w="2525" w:type="dxa"/>
          </w:tcPr>
          <w:p w:rsidR="00DD207D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Rhei Ramos</w:t>
            </w:r>
          </w:p>
        </w:tc>
        <w:tc>
          <w:tcPr>
            <w:tcW w:w="2322" w:type="dxa"/>
          </w:tcPr>
          <w:p w:rsidR="00DD207D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Suzanne Borho</w:t>
            </w:r>
          </w:p>
        </w:tc>
      </w:tr>
      <w:tr w:rsidR="00D84987" w:rsidRPr="00D61ED6" w:rsidTr="009A32C9">
        <w:trPr>
          <w:trHeight w:val="73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314649" w:rsidP="009C6B1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Teresa Manabat</w:t>
            </w:r>
          </w:p>
        </w:tc>
        <w:tc>
          <w:tcPr>
            <w:tcW w:w="2333" w:type="dxa"/>
          </w:tcPr>
          <w:p w:rsidR="00D84987" w:rsidRPr="00DD55B6" w:rsidRDefault="00D84987" w:rsidP="00B309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84987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osh Vise</w:t>
            </w:r>
          </w:p>
        </w:tc>
        <w:tc>
          <w:tcPr>
            <w:tcW w:w="232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032C" w:rsidRPr="00D61ED6" w:rsidTr="009A32C9">
        <w:trPr>
          <w:trHeight w:val="738"/>
        </w:trPr>
        <w:tc>
          <w:tcPr>
            <w:tcW w:w="1399" w:type="dxa"/>
          </w:tcPr>
          <w:p w:rsidR="00D1032C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1032C" w:rsidRPr="00D61ED6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1032C" w:rsidRPr="00D61ED6" w:rsidRDefault="00D1032C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1032C" w:rsidRPr="00DD55B6" w:rsidRDefault="00D1032C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543ED4" w:rsidRPr="001D678D" w:rsidRDefault="00543ED4" w:rsidP="00DD3C40">
      <w:pPr>
        <w:rPr>
          <w:rFonts w:ascii="Arial" w:hAnsi="Arial" w:cs="Arial"/>
          <w:sz w:val="24"/>
        </w:rPr>
      </w:pPr>
    </w:p>
    <w:sectPr w:rsidR="00543ED4" w:rsidRPr="001D678D" w:rsidSect="00500287">
      <w:pgSz w:w="16840" w:h="11907" w:orient="landscape"/>
      <w:pgMar w:top="1699" w:right="1987" w:bottom="1699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7F2E" w:rsidRDefault="00C57F2E" w:rsidP="007B6F49">
      <w:r>
        <w:separator/>
      </w:r>
    </w:p>
  </w:endnote>
  <w:endnote w:type="continuationSeparator" w:id="0">
    <w:p w:rsidR="00C57F2E" w:rsidRDefault="00C57F2E" w:rsidP="007B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7F2E" w:rsidRDefault="00C57F2E" w:rsidP="007B6F49">
      <w:r>
        <w:separator/>
      </w:r>
    </w:p>
  </w:footnote>
  <w:footnote w:type="continuationSeparator" w:id="0">
    <w:p w:rsidR="00C57F2E" w:rsidRDefault="00C57F2E" w:rsidP="007B6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C23E7B"/>
    <w:multiLevelType w:val="hybridMultilevel"/>
    <w:tmpl w:val="F250A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E87470"/>
    <w:multiLevelType w:val="hybridMultilevel"/>
    <w:tmpl w:val="49604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zMjU2MbI0t7A0NTNX0lEKTi0uzszPAykwqgUAqNC3VCwAAAA="/>
  </w:docVars>
  <w:rsids>
    <w:rsidRoot w:val="007E4929"/>
    <w:rsid w:val="0000058C"/>
    <w:rsid w:val="00006691"/>
    <w:rsid w:val="000138FB"/>
    <w:rsid w:val="00014DEB"/>
    <w:rsid w:val="0001752A"/>
    <w:rsid w:val="00024A0C"/>
    <w:rsid w:val="000256E9"/>
    <w:rsid w:val="00031127"/>
    <w:rsid w:val="00032A29"/>
    <w:rsid w:val="00035099"/>
    <w:rsid w:val="00036323"/>
    <w:rsid w:val="000429C9"/>
    <w:rsid w:val="00044009"/>
    <w:rsid w:val="000445D3"/>
    <w:rsid w:val="0005306B"/>
    <w:rsid w:val="00053F79"/>
    <w:rsid w:val="0005401D"/>
    <w:rsid w:val="0006063D"/>
    <w:rsid w:val="00061EB0"/>
    <w:rsid w:val="000626CE"/>
    <w:rsid w:val="00062F4C"/>
    <w:rsid w:val="00064B5F"/>
    <w:rsid w:val="0006672F"/>
    <w:rsid w:val="000703F0"/>
    <w:rsid w:val="000704CD"/>
    <w:rsid w:val="00072488"/>
    <w:rsid w:val="00073244"/>
    <w:rsid w:val="0007408A"/>
    <w:rsid w:val="00077E19"/>
    <w:rsid w:val="000804A3"/>
    <w:rsid w:val="00080559"/>
    <w:rsid w:val="00081F6E"/>
    <w:rsid w:val="0008289F"/>
    <w:rsid w:val="000842FC"/>
    <w:rsid w:val="00084367"/>
    <w:rsid w:val="000862ED"/>
    <w:rsid w:val="00090C8D"/>
    <w:rsid w:val="00092072"/>
    <w:rsid w:val="00093BD2"/>
    <w:rsid w:val="00097F5F"/>
    <w:rsid w:val="000A299F"/>
    <w:rsid w:val="000A4140"/>
    <w:rsid w:val="000A51EF"/>
    <w:rsid w:val="000A5400"/>
    <w:rsid w:val="000A6C14"/>
    <w:rsid w:val="000B43DD"/>
    <w:rsid w:val="000B511E"/>
    <w:rsid w:val="000C3955"/>
    <w:rsid w:val="000C57DD"/>
    <w:rsid w:val="000C7B7F"/>
    <w:rsid w:val="000D0915"/>
    <w:rsid w:val="000D18A4"/>
    <w:rsid w:val="000D7249"/>
    <w:rsid w:val="000E225F"/>
    <w:rsid w:val="000E4A3A"/>
    <w:rsid w:val="000F2951"/>
    <w:rsid w:val="000F521C"/>
    <w:rsid w:val="00100DA8"/>
    <w:rsid w:val="00104EF1"/>
    <w:rsid w:val="00105886"/>
    <w:rsid w:val="00106225"/>
    <w:rsid w:val="001062FC"/>
    <w:rsid w:val="00112BD3"/>
    <w:rsid w:val="0011312E"/>
    <w:rsid w:val="001138A6"/>
    <w:rsid w:val="001206C9"/>
    <w:rsid w:val="00125C4F"/>
    <w:rsid w:val="001261AD"/>
    <w:rsid w:val="00130AC6"/>
    <w:rsid w:val="00135DD7"/>
    <w:rsid w:val="00145252"/>
    <w:rsid w:val="00146A68"/>
    <w:rsid w:val="00151620"/>
    <w:rsid w:val="0015181D"/>
    <w:rsid w:val="001566A2"/>
    <w:rsid w:val="001608FB"/>
    <w:rsid w:val="00160A33"/>
    <w:rsid w:val="0016452E"/>
    <w:rsid w:val="0017062C"/>
    <w:rsid w:val="00172290"/>
    <w:rsid w:val="00173337"/>
    <w:rsid w:val="00173C34"/>
    <w:rsid w:val="00175645"/>
    <w:rsid w:val="00177D96"/>
    <w:rsid w:val="00181ABE"/>
    <w:rsid w:val="00181EF9"/>
    <w:rsid w:val="00183656"/>
    <w:rsid w:val="00184A25"/>
    <w:rsid w:val="0018547A"/>
    <w:rsid w:val="001865E1"/>
    <w:rsid w:val="0019030A"/>
    <w:rsid w:val="001905E9"/>
    <w:rsid w:val="001907A9"/>
    <w:rsid w:val="00191E0E"/>
    <w:rsid w:val="00196074"/>
    <w:rsid w:val="0019634D"/>
    <w:rsid w:val="001A0AEA"/>
    <w:rsid w:val="001A0F82"/>
    <w:rsid w:val="001A327D"/>
    <w:rsid w:val="001A4600"/>
    <w:rsid w:val="001A4C5F"/>
    <w:rsid w:val="001A5D3D"/>
    <w:rsid w:val="001B3A8C"/>
    <w:rsid w:val="001B3B92"/>
    <w:rsid w:val="001B42AC"/>
    <w:rsid w:val="001B4D4B"/>
    <w:rsid w:val="001B4E87"/>
    <w:rsid w:val="001D1F3C"/>
    <w:rsid w:val="001D678D"/>
    <w:rsid w:val="001E0F28"/>
    <w:rsid w:val="001E4479"/>
    <w:rsid w:val="001E5558"/>
    <w:rsid w:val="001E6C90"/>
    <w:rsid w:val="001F5A63"/>
    <w:rsid w:val="001F7988"/>
    <w:rsid w:val="002012B5"/>
    <w:rsid w:val="00212117"/>
    <w:rsid w:val="00222D32"/>
    <w:rsid w:val="00223021"/>
    <w:rsid w:val="00224E2F"/>
    <w:rsid w:val="00231D50"/>
    <w:rsid w:val="002331E2"/>
    <w:rsid w:val="00233769"/>
    <w:rsid w:val="00233B23"/>
    <w:rsid w:val="002371A6"/>
    <w:rsid w:val="002400C3"/>
    <w:rsid w:val="0024474B"/>
    <w:rsid w:val="00245C95"/>
    <w:rsid w:val="002503AA"/>
    <w:rsid w:val="00253788"/>
    <w:rsid w:val="00267E8C"/>
    <w:rsid w:val="00271DCA"/>
    <w:rsid w:val="00272597"/>
    <w:rsid w:val="002751C7"/>
    <w:rsid w:val="002760B8"/>
    <w:rsid w:val="00277777"/>
    <w:rsid w:val="002931F0"/>
    <w:rsid w:val="00293BB6"/>
    <w:rsid w:val="00295BF8"/>
    <w:rsid w:val="002A42C1"/>
    <w:rsid w:val="002A7BF6"/>
    <w:rsid w:val="002B1017"/>
    <w:rsid w:val="002B6C67"/>
    <w:rsid w:val="002B720B"/>
    <w:rsid w:val="002B7F1E"/>
    <w:rsid w:val="002C23F0"/>
    <w:rsid w:val="002C25BF"/>
    <w:rsid w:val="002C2EB0"/>
    <w:rsid w:val="002C40CD"/>
    <w:rsid w:val="002C4A9C"/>
    <w:rsid w:val="002C503D"/>
    <w:rsid w:val="002C5200"/>
    <w:rsid w:val="002C56F0"/>
    <w:rsid w:val="002C59F1"/>
    <w:rsid w:val="002D3B7B"/>
    <w:rsid w:val="002D4C91"/>
    <w:rsid w:val="002D5A40"/>
    <w:rsid w:val="002D70FF"/>
    <w:rsid w:val="002D7153"/>
    <w:rsid w:val="002E07A7"/>
    <w:rsid w:val="002E2CD7"/>
    <w:rsid w:val="002E5D1F"/>
    <w:rsid w:val="002E66F4"/>
    <w:rsid w:val="002F0F2D"/>
    <w:rsid w:val="002F52B0"/>
    <w:rsid w:val="002F6DB5"/>
    <w:rsid w:val="00302826"/>
    <w:rsid w:val="00310ADA"/>
    <w:rsid w:val="00313371"/>
    <w:rsid w:val="00314649"/>
    <w:rsid w:val="003149B4"/>
    <w:rsid w:val="0031565A"/>
    <w:rsid w:val="00315A30"/>
    <w:rsid w:val="00317256"/>
    <w:rsid w:val="00330DD0"/>
    <w:rsid w:val="00331D42"/>
    <w:rsid w:val="003330AD"/>
    <w:rsid w:val="00334361"/>
    <w:rsid w:val="003357F2"/>
    <w:rsid w:val="00337279"/>
    <w:rsid w:val="003402EE"/>
    <w:rsid w:val="00340A7D"/>
    <w:rsid w:val="00347398"/>
    <w:rsid w:val="0035157F"/>
    <w:rsid w:val="0035362A"/>
    <w:rsid w:val="00360D29"/>
    <w:rsid w:val="00362EF8"/>
    <w:rsid w:val="00363975"/>
    <w:rsid w:val="00374313"/>
    <w:rsid w:val="003748E0"/>
    <w:rsid w:val="003749D1"/>
    <w:rsid w:val="00377E85"/>
    <w:rsid w:val="00387806"/>
    <w:rsid w:val="00394087"/>
    <w:rsid w:val="00395208"/>
    <w:rsid w:val="003A206B"/>
    <w:rsid w:val="003C0566"/>
    <w:rsid w:val="003C3049"/>
    <w:rsid w:val="003C3A79"/>
    <w:rsid w:val="003D26BC"/>
    <w:rsid w:val="003E09B2"/>
    <w:rsid w:val="003E208F"/>
    <w:rsid w:val="003E2870"/>
    <w:rsid w:val="003E4AB8"/>
    <w:rsid w:val="003E538F"/>
    <w:rsid w:val="003E62B5"/>
    <w:rsid w:val="003E6A21"/>
    <w:rsid w:val="003F2B5B"/>
    <w:rsid w:val="00400998"/>
    <w:rsid w:val="00401BCC"/>
    <w:rsid w:val="004033D4"/>
    <w:rsid w:val="0040382E"/>
    <w:rsid w:val="00407452"/>
    <w:rsid w:val="004102AE"/>
    <w:rsid w:val="00410805"/>
    <w:rsid w:val="00410C7A"/>
    <w:rsid w:val="00411B78"/>
    <w:rsid w:val="00414CC5"/>
    <w:rsid w:val="00417C72"/>
    <w:rsid w:val="0042253B"/>
    <w:rsid w:val="0042270B"/>
    <w:rsid w:val="004240DC"/>
    <w:rsid w:val="004243EA"/>
    <w:rsid w:val="004262F1"/>
    <w:rsid w:val="004313A4"/>
    <w:rsid w:val="00433D13"/>
    <w:rsid w:val="00441D55"/>
    <w:rsid w:val="00441F64"/>
    <w:rsid w:val="00445BBB"/>
    <w:rsid w:val="0045061C"/>
    <w:rsid w:val="004550B8"/>
    <w:rsid w:val="00456913"/>
    <w:rsid w:val="00457CE1"/>
    <w:rsid w:val="00457DD9"/>
    <w:rsid w:val="00465268"/>
    <w:rsid w:val="0046556E"/>
    <w:rsid w:val="00465F40"/>
    <w:rsid w:val="00474BD2"/>
    <w:rsid w:val="00475892"/>
    <w:rsid w:val="00475DAC"/>
    <w:rsid w:val="00481AAB"/>
    <w:rsid w:val="00492D28"/>
    <w:rsid w:val="004945DF"/>
    <w:rsid w:val="0049542C"/>
    <w:rsid w:val="004957B9"/>
    <w:rsid w:val="004A6D0D"/>
    <w:rsid w:val="004B6EFC"/>
    <w:rsid w:val="004C07F4"/>
    <w:rsid w:val="004C2BF0"/>
    <w:rsid w:val="004C3FD9"/>
    <w:rsid w:val="004C4784"/>
    <w:rsid w:val="004C6880"/>
    <w:rsid w:val="004C7070"/>
    <w:rsid w:val="004D2B91"/>
    <w:rsid w:val="004D308D"/>
    <w:rsid w:val="004D3F52"/>
    <w:rsid w:val="004D5C0E"/>
    <w:rsid w:val="004D6FB2"/>
    <w:rsid w:val="004E2FBA"/>
    <w:rsid w:val="004E62CB"/>
    <w:rsid w:val="004E6685"/>
    <w:rsid w:val="004E695F"/>
    <w:rsid w:val="004E6B87"/>
    <w:rsid w:val="004F5093"/>
    <w:rsid w:val="004F67D2"/>
    <w:rsid w:val="004F7917"/>
    <w:rsid w:val="00500287"/>
    <w:rsid w:val="005005CA"/>
    <w:rsid w:val="00503489"/>
    <w:rsid w:val="00503559"/>
    <w:rsid w:val="005122EF"/>
    <w:rsid w:val="00513B13"/>
    <w:rsid w:val="00526606"/>
    <w:rsid w:val="005337B8"/>
    <w:rsid w:val="005439E9"/>
    <w:rsid w:val="00543ED4"/>
    <w:rsid w:val="0054462A"/>
    <w:rsid w:val="0054540D"/>
    <w:rsid w:val="00546D35"/>
    <w:rsid w:val="005533EA"/>
    <w:rsid w:val="00555872"/>
    <w:rsid w:val="0056165D"/>
    <w:rsid w:val="00562D33"/>
    <w:rsid w:val="0056332C"/>
    <w:rsid w:val="0056391A"/>
    <w:rsid w:val="00565B54"/>
    <w:rsid w:val="00565F7D"/>
    <w:rsid w:val="00566C56"/>
    <w:rsid w:val="005673B4"/>
    <w:rsid w:val="00567868"/>
    <w:rsid w:val="00570C8F"/>
    <w:rsid w:val="00575C22"/>
    <w:rsid w:val="0058070A"/>
    <w:rsid w:val="005825CE"/>
    <w:rsid w:val="00583893"/>
    <w:rsid w:val="00584B8C"/>
    <w:rsid w:val="00586DFB"/>
    <w:rsid w:val="00591B14"/>
    <w:rsid w:val="00593836"/>
    <w:rsid w:val="00595CAB"/>
    <w:rsid w:val="005A18B9"/>
    <w:rsid w:val="005A29EF"/>
    <w:rsid w:val="005A6E8A"/>
    <w:rsid w:val="005B003E"/>
    <w:rsid w:val="005B02E4"/>
    <w:rsid w:val="005B2DAE"/>
    <w:rsid w:val="005B6109"/>
    <w:rsid w:val="005B67FD"/>
    <w:rsid w:val="005B7021"/>
    <w:rsid w:val="005B77CD"/>
    <w:rsid w:val="005C154B"/>
    <w:rsid w:val="005C1893"/>
    <w:rsid w:val="005C721E"/>
    <w:rsid w:val="005D7E2C"/>
    <w:rsid w:val="005F21E4"/>
    <w:rsid w:val="00601AA9"/>
    <w:rsid w:val="00603D39"/>
    <w:rsid w:val="00606480"/>
    <w:rsid w:val="00606FCD"/>
    <w:rsid w:val="00607FC7"/>
    <w:rsid w:val="00611786"/>
    <w:rsid w:val="00611B9D"/>
    <w:rsid w:val="00611CF9"/>
    <w:rsid w:val="006134C4"/>
    <w:rsid w:val="00617DD4"/>
    <w:rsid w:val="00621C74"/>
    <w:rsid w:val="00622C8F"/>
    <w:rsid w:val="00623884"/>
    <w:rsid w:val="006328C0"/>
    <w:rsid w:val="00633D35"/>
    <w:rsid w:val="006365F3"/>
    <w:rsid w:val="006431E6"/>
    <w:rsid w:val="006439B5"/>
    <w:rsid w:val="0065063E"/>
    <w:rsid w:val="006521C4"/>
    <w:rsid w:val="0065317D"/>
    <w:rsid w:val="00653AF2"/>
    <w:rsid w:val="00655CB5"/>
    <w:rsid w:val="00655EE8"/>
    <w:rsid w:val="00656621"/>
    <w:rsid w:val="00660FF8"/>
    <w:rsid w:val="00663688"/>
    <w:rsid w:val="0067148B"/>
    <w:rsid w:val="00671FD9"/>
    <w:rsid w:val="00673268"/>
    <w:rsid w:val="00676A27"/>
    <w:rsid w:val="00681914"/>
    <w:rsid w:val="00684E7E"/>
    <w:rsid w:val="006863A3"/>
    <w:rsid w:val="0068668E"/>
    <w:rsid w:val="006916D5"/>
    <w:rsid w:val="00691A3E"/>
    <w:rsid w:val="00693BA6"/>
    <w:rsid w:val="00694C2E"/>
    <w:rsid w:val="006A0C5F"/>
    <w:rsid w:val="006A245F"/>
    <w:rsid w:val="006A45B2"/>
    <w:rsid w:val="006A46D4"/>
    <w:rsid w:val="006A4BF6"/>
    <w:rsid w:val="006A6616"/>
    <w:rsid w:val="006A6E6C"/>
    <w:rsid w:val="006B599C"/>
    <w:rsid w:val="006B75F6"/>
    <w:rsid w:val="006B7965"/>
    <w:rsid w:val="006C0E91"/>
    <w:rsid w:val="006C4823"/>
    <w:rsid w:val="006C6C2D"/>
    <w:rsid w:val="006C7684"/>
    <w:rsid w:val="006D1F50"/>
    <w:rsid w:val="006F4430"/>
    <w:rsid w:val="006F45E8"/>
    <w:rsid w:val="006F5F24"/>
    <w:rsid w:val="006F7D28"/>
    <w:rsid w:val="00700CD0"/>
    <w:rsid w:val="00702868"/>
    <w:rsid w:val="007029D8"/>
    <w:rsid w:val="007033C3"/>
    <w:rsid w:val="007042D4"/>
    <w:rsid w:val="00711C2A"/>
    <w:rsid w:val="00712909"/>
    <w:rsid w:val="00723C62"/>
    <w:rsid w:val="007360B4"/>
    <w:rsid w:val="00736FF3"/>
    <w:rsid w:val="00737615"/>
    <w:rsid w:val="00737F0C"/>
    <w:rsid w:val="007422E3"/>
    <w:rsid w:val="00744C7D"/>
    <w:rsid w:val="00746F0B"/>
    <w:rsid w:val="007474D6"/>
    <w:rsid w:val="0075200C"/>
    <w:rsid w:val="00754013"/>
    <w:rsid w:val="0075445F"/>
    <w:rsid w:val="007605F0"/>
    <w:rsid w:val="00761352"/>
    <w:rsid w:val="007630E3"/>
    <w:rsid w:val="007635A8"/>
    <w:rsid w:val="00764533"/>
    <w:rsid w:val="00766062"/>
    <w:rsid w:val="00772C5C"/>
    <w:rsid w:val="00772F00"/>
    <w:rsid w:val="00777CDB"/>
    <w:rsid w:val="00784CCD"/>
    <w:rsid w:val="00785EBF"/>
    <w:rsid w:val="00786878"/>
    <w:rsid w:val="00790C17"/>
    <w:rsid w:val="00793CBF"/>
    <w:rsid w:val="00795938"/>
    <w:rsid w:val="00797C7F"/>
    <w:rsid w:val="007A4E95"/>
    <w:rsid w:val="007B5A71"/>
    <w:rsid w:val="007B6F49"/>
    <w:rsid w:val="007C067E"/>
    <w:rsid w:val="007C45BA"/>
    <w:rsid w:val="007D1D0A"/>
    <w:rsid w:val="007D3705"/>
    <w:rsid w:val="007D3AF2"/>
    <w:rsid w:val="007D54DD"/>
    <w:rsid w:val="007D6198"/>
    <w:rsid w:val="007E1B24"/>
    <w:rsid w:val="007E2A26"/>
    <w:rsid w:val="007E4929"/>
    <w:rsid w:val="007E7C13"/>
    <w:rsid w:val="007F1B01"/>
    <w:rsid w:val="007F2CA0"/>
    <w:rsid w:val="008011AB"/>
    <w:rsid w:val="008013A6"/>
    <w:rsid w:val="008151BC"/>
    <w:rsid w:val="00827597"/>
    <w:rsid w:val="008278AB"/>
    <w:rsid w:val="00830354"/>
    <w:rsid w:val="0083205D"/>
    <w:rsid w:val="008339E2"/>
    <w:rsid w:val="00833BFD"/>
    <w:rsid w:val="008350F7"/>
    <w:rsid w:val="00835427"/>
    <w:rsid w:val="00835F49"/>
    <w:rsid w:val="00845150"/>
    <w:rsid w:val="00850884"/>
    <w:rsid w:val="00851856"/>
    <w:rsid w:val="00851AB6"/>
    <w:rsid w:val="008615B5"/>
    <w:rsid w:val="00866A5F"/>
    <w:rsid w:val="00870606"/>
    <w:rsid w:val="0087206F"/>
    <w:rsid w:val="00874113"/>
    <w:rsid w:val="008768AE"/>
    <w:rsid w:val="00880CBB"/>
    <w:rsid w:val="00885532"/>
    <w:rsid w:val="00894E5B"/>
    <w:rsid w:val="008A0EE7"/>
    <w:rsid w:val="008A217B"/>
    <w:rsid w:val="008A4BEB"/>
    <w:rsid w:val="008B1123"/>
    <w:rsid w:val="008C30D4"/>
    <w:rsid w:val="008C73C5"/>
    <w:rsid w:val="008D1CF2"/>
    <w:rsid w:val="008D1FBC"/>
    <w:rsid w:val="008D2970"/>
    <w:rsid w:val="008D35CF"/>
    <w:rsid w:val="008D3B12"/>
    <w:rsid w:val="008D6F98"/>
    <w:rsid w:val="008E3A76"/>
    <w:rsid w:val="008F0C89"/>
    <w:rsid w:val="008F177B"/>
    <w:rsid w:val="008F5222"/>
    <w:rsid w:val="008F6BA7"/>
    <w:rsid w:val="008F705C"/>
    <w:rsid w:val="008F7F55"/>
    <w:rsid w:val="009016D0"/>
    <w:rsid w:val="00901E8C"/>
    <w:rsid w:val="00903BFF"/>
    <w:rsid w:val="00904CB7"/>
    <w:rsid w:val="00907E70"/>
    <w:rsid w:val="00913503"/>
    <w:rsid w:val="00913621"/>
    <w:rsid w:val="00914CA5"/>
    <w:rsid w:val="00921BEE"/>
    <w:rsid w:val="00923339"/>
    <w:rsid w:val="00927DA7"/>
    <w:rsid w:val="00931AE8"/>
    <w:rsid w:val="00932BDF"/>
    <w:rsid w:val="009343FC"/>
    <w:rsid w:val="00943133"/>
    <w:rsid w:val="009462CA"/>
    <w:rsid w:val="00952F16"/>
    <w:rsid w:val="0095394E"/>
    <w:rsid w:val="00956809"/>
    <w:rsid w:val="00956BAD"/>
    <w:rsid w:val="00960166"/>
    <w:rsid w:val="00964213"/>
    <w:rsid w:val="00964C16"/>
    <w:rsid w:val="00967BC0"/>
    <w:rsid w:val="00971C60"/>
    <w:rsid w:val="009728F8"/>
    <w:rsid w:val="00972C7C"/>
    <w:rsid w:val="009734B0"/>
    <w:rsid w:val="00975543"/>
    <w:rsid w:val="00976B1E"/>
    <w:rsid w:val="00980CB7"/>
    <w:rsid w:val="00982C18"/>
    <w:rsid w:val="00983D4E"/>
    <w:rsid w:val="0098422F"/>
    <w:rsid w:val="00984BE6"/>
    <w:rsid w:val="00986AD3"/>
    <w:rsid w:val="00986E46"/>
    <w:rsid w:val="00990C31"/>
    <w:rsid w:val="00992465"/>
    <w:rsid w:val="0099550A"/>
    <w:rsid w:val="0099562F"/>
    <w:rsid w:val="00995DED"/>
    <w:rsid w:val="0099654A"/>
    <w:rsid w:val="009A09E4"/>
    <w:rsid w:val="009A32C9"/>
    <w:rsid w:val="009A3471"/>
    <w:rsid w:val="009B03A3"/>
    <w:rsid w:val="009B11B7"/>
    <w:rsid w:val="009B3479"/>
    <w:rsid w:val="009B4271"/>
    <w:rsid w:val="009B6772"/>
    <w:rsid w:val="009C13B0"/>
    <w:rsid w:val="009C23EB"/>
    <w:rsid w:val="009C4910"/>
    <w:rsid w:val="009C509D"/>
    <w:rsid w:val="009C6B1F"/>
    <w:rsid w:val="009C721C"/>
    <w:rsid w:val="009C7867"/>
    <w:rsid w:val="009D134F"/>
    <w:rsid w:val="009D393F"/>
    <w:rsid w:val="009D4808"/>
    <w:rsid w:val="009D4F7F"/>
    <w:rsid w:val="009D6A66"/>
    <w:rsid w:val="009D7B7F"/>
    <w:rsid w:val="009E35A4"/>
    <w:rsid w:val="009E436C"/>
    <w:rsid w:val="009E5927"/>
    <w:rsid w:val="009E6FCD"/>
    <w:rsid w:val="009E783C"/>
    <w:rsid w:val="009F7AD6"/>
    <w:rsid w:val="00A00D4E"/>
    <w:rsid w:val="00A02EFB"/>
    <w:rsid w:val="00A03162"/>
    <w:rsid w:val="00A03A51"/>
    <w:rsid w:val="00A05C06"/>
    <w:rsid w:val="00A07DB4"/>
    <w:rsid w:val="00A1202C"/>
    <w:rsid w:val="00A1683E"/>
    <w:rsid w:val="00A2043D"/>
    <w:rsid w:val="00A20993"/>
    <w:rsid w:val="00A20DF5"/>
    <w:rsid w:val="00A21928"/>
    <w:rsid w:val="00A24F3A"/>
    <w:rsid w:val="00A26A6C"/>
    <w:rsid w:val="00A26F18"/>
    <w:rsid w:val="00A276CC"/>
    <w:rsid w:val="00A307F5"/>
    <w:rsid w:val="00A34E78"/>
    <w:rsid w:val="00A359EC"/>
    <w:rsid w:val="00A35FA5"/>
    <w:rsid w:val="00A370D8"/>
    <w:rsid w:val="00A42E5F"/>
    <w:rsid w:val="00A443DC"/>
    <w:rsid w:val="00A4509D"/>
    <w:rsid w:val="00A47675"/>
    <w:rsid w:val="00A51E12"/>
    <w:rsid w:val="00A521CD"/>
    <w:rsid w:val="00A52637"/>
    <w:rsid w:val="00A5339E"/>
    <w:rsid w:val="00A54495"/>
    <w:rsid w:val="00A55458"/>
    <w:rsid w:val="00A569B0"/>
    <w:rsid w:val="00A60FA9"/>
    <w:rsid w:val="00A63F93"/>
    <w:rsid w:val="00A65A3E"/>
    <w:rsid w:val="00A70E16"/>
    <w:rsid w:val="00A75C00"/>
    <w:rsid w:val="00A771C1"/>
    <w:rsid w:val="00A81256"/>
    <w:rsid w:val="00A86406"/>
    <w:rsid w:val="00A9129F"/>
    <w:rsid w:val="00A91916"/>
    <w:rsid w:val="00A95DFE"/>
    <w:rsid w:val="00AA0226"/>
    <w:rsid w:val="00AA35BD"/>
    <w:rsid w:val="00AA512B"/>
    <w:rsid w:val="00AA5FCA"/>
    <w:rsid w:val="00AA6866"/>
    <w:rsid w:val="00AC4C5A"/>
    <w:rsid w:val="00AC5B14"/>
    <w:rsid w:val="00AC77BF"/>
    <w:rsid w:val="00AD231C"/>
    <w:rsid w:val="00AD6CB1"/>
    <w:rsid w:val="00AE6341"/>
    <w:rsid w:val="00AF5D0D"/>
    <w:rsid w:val="00AF66CF"/>
    <w:rsid w:val="00B16766"/>
    <w:rsid w:val="00B17FD6"/>
    <w:rsid w:val="00B21198"/>
    <w:rsid w:val="00B25045"/>
    <w:rsid w:val="00B2587E"/>
    <w:rsid w:val="00B309B9"/>
    <w:rsid w:val="00B32382"/>
    <w:rsid w:val="00B3367E"/>
    <w:rsid w:val="00B3392E"/>
    <w:rsid w:val="00B364B5"/>
    <w:rsid w:val="00B46B03"/>
    <w:rsid w:val="00B502B1"/>
    <w:rsid w:val="00B53652"/>
    <w:rsid w:val="00B54C32"/>
    <w:rsid w:val="00B55173"/>
    <w:rsid w:val="00B5561A"/>
    <w:rsid w:val="00B57472"/>
    <w:rsid w:val="00B61226"/>
    <w:rsid w:val="00B62ADB"/>
    <w:rsid w:val="00B6796E"/>
    <w:rsid w:val="00B710FC"/>
    <w:rsid w:val="00B72562"/>
    <w:rsid w:val="00B73584"/>
    <w:rsid w:val="00B73690"/>
    <w:rsid w:val="00B74C30"/>
    <w:rsid w:val="00B7754B"/>
    <w:rsid w:val="00B83158"/>
    <w:rsid w:val="00B83D41"/>
    <w:rsid w:val="00B84825"/>
    <w:rsid w:val="00B9287C"/>
    <w:rsid w:val="00B94480"/>
    <w:rsid w:val="00B953B5"/>
    <w:rsid w:val="00B97260"/>
    <w:rsid w:val="00BA04EC"/>
    <w:rsid w:val="00BA4D72"/>
    <w:rsid w:val="00BA4DE1"/>
    <w:rsid w:val="00BA592F"/>
    <w:rsid w:val="00BA6663"/>
    <w:rsid w:val="00BA7EBC"/>
    <w:rsid w:val="00BB1B88"/>
    <w:rsid w:val="00BB3F80"/>
    <w:rsid w:val="00BB40DC"/>
    <w:rsid w:val="00BB4D40"/>
    <w:rsid w:val="00BC66EB"/>
    <w:rsid w:val="00BC6D8F"/>
    <w:rsid w:val="00BD2DDA"/>
    <w:rsid w:val="00BD519F"/>
    <w:rsid w:val="00BD6A53"/>
    <w:rsid w:val="00BE012B"/>
    <w:rsid w:val="00BE27FF"/>
    <w:rsid w:val="00BF2B79"/>
    <w:rsid w:val="00BF5897"/>
    <w:rsid w:val="00BF6795"/>
    <w:rsid w:val="00BF6879"/>
    <w:rsid w:val="00BF69DD"/>
    <w:rsid w:val="00C02F73"/>
    <w:rsid w:val="00C11F32"/>
    <w:rsid w:val="00C12324"/>
    <w:rsid w:val="00C22178"/>
    <w:rsid w:val="00C26EFF"/>
    <w:rsid w:val="00C26FEF"/>
    <w:rsid w:val="00C279F0"/>
    <w:rsid w:val="00C332ED"/>
    <w:rsid w:val="00C350EC"/>
    <w:rsid w:val="00C37F69"/>
    <w:rsid w:val="00C40DCB"/>
    <w:rsid w:val="00C42D21"/>
    <w:rsid w:val="00C43AED"/>
    <w:rsid w:val="00C43F4F"/>
    <w:rsid w:val="00C45EDD"/>
    <w:rsid w:val="00C467CC"/>
    <w:rsid w:val="00C57F2E"/>
    <w:rsid w:val="00C61250"/>
    <w:rsid w:val="00C6134E"/>
    <w:rsid w:val="00C6226D"/>
    <w:rsid w:val="00C64AF7"/>
    <w:rsid w:val="00C67AC4"/>
    <w:rsid w:val="00C72987"/>
    <w:rsid w:val="00C75553"/>
    <w:rsid w:val="00C756E3"/>
    <w:rsid w:val="00C76453"/>
    <w:rsid w:val="00C80A66"/>
    <w:rsid w:val="00C83F05"/>
    <w:rsid w:val="00C84EBE"/>
    <w:rsid w:val="00C85F69"/>
    <w:rsid w:val="00C900D6"/>
    <w:rsid w:val="00C94910"/>
    <w:rsid w:val="00CA032A"/>
    <w:rsid w:val="00CA0EAA"/>
    <w:rsid w:val="00CB017B"/>
    <w:rsid w:val="00CB1FFE"/>
    <w:rsid w:val="00CB57E6"/>
    <w:rsid w:val="00CB6C7E"/>
    <w:rsid w:val="00CC09DD"/>
    <w:rsid w:val="00CC1502"/>
    <w:rsid w:val="00CD1B80"/>
    <w:rsid w:val="00CD37B6"/>
    <w:rsid w:val="00CD75F4"/>
    <w:rsid w:val="00CD776D"/>
    <w:rsid w:val="00CE2B90"/>
    <w:rsid w:val="00CE528F"/>
    <w:rsid w:val="00CE7C0B"/>
    <w:rsid w:val="00CF6B5D"/>
    <w:rsid w:val="00CF74F3"/>
    <w:rsid w:val="00D01916"/>
    <w:rsid w:val="00D025B5"/>
    <w:rsid w:val="00D05F67"/>
    <w:rsid w:val="00D1032C"/>
    <w:rsid w:val="00D1205A"/>
    <w:rsid w:val="00D121A6"/>
    <w:rsid w:val="00D12A43"/>
    <w:rsid w:val="00D13020"/>
    <w:rsid w:val="00D13A72"/>
    <w:rsid w:val="00D154CC"/>
    <w:rsid w:val="00D2511F"/>
    <w:rsid w:val="00D2555C"/>
    <w:rsid w:val="00D31865"/>
    <w:rsid w:val="00D3437D"/>
    <w:rsid w:val="00D343BC"/>
    <w:rsid w:val="00D3485F"/>
    <w:rsid w:val="00D348B6"/>
    <w:rsid w:val="00D3772D"/>
    <w:rsid w:val="00D40E0D"/>
    <w:rsid w:val="00D41F95"/>
    <w:rsid w:val="00D424AA"/>
    <w:rsid w:val="00D47ADA"/>
    <w:rsid w:val="00D543C9"/>
    <w:rsid w:val="00D54993"/>
    <w:rsid w:val="00D6048D"/>
    <w:rsid w:val="00D61ED6"/>
    <w:rsid w:val="00D64818"/>
    <w:rsid w:val="00D7660F"/>
    <w:rsid w:val="00D836D3"/>
    <w:rsid w:val="00D83A20"/>
    <w:rsid w:val="00D84987"/>
    <w:rsid w:val="00D874CC"/>
    <w:rsid w:val="00D9177C"/>
    <w:rsid w:val="00D919BE"/>
    <w:rsid w:val="00D972B5"/>
    <w:rsid w:val="00DA010F"/>
    <w:rsid w:val="00DA2C2B"/>
    <w:rsid w:val="00DB00A2"/>
    <w:rsid w:val="00DB1CA7"/>
    <w:rsid w:val="00DC50F4"/>
    <w:rsid w:val="00DC6EEE"/>
    <w:rsid w:val="00DD033A"/>
    <w:rsid w:val="00DD1808"/>
    <w:rsid w:val="00DD207D"/>
    <w:rsid w:val="00DD3C40"/>
    <w:rsid w:val="00DD424A"/>
    <w:rsid w:val="00DD550E"/>
    <w:rsid w:val="00DD55B6"/>
    <w:rsid w:val="00DD577E"/>
    <w:rsid w:val="00DD67A0"/>
    <w:rsid w:val="00DE36D9"/>
    <w:rsid w:val="00DF0B24"/>
    <w:rsid w:val="00DF1634"/>
    <w:rsid w:val="00DF4A26"/>
    <w:rsid w:val="00DF4BE8"/>
    <w:rsid w:val="00DF6E46"/>
    <w:rsid w:val="00E11C03"/>
    <w:rsid w:val="00E151D1"/>
    <w:rsid w:val="00E154BA"/>
    <w:rsid w:val="00E157FA"/>
    <w:rsid w:val="00E16A5D"/>
    <w:rsid w:val="00E17130"/>
    <w:rsid w:val="00E1733A"/>
    <w:rsid w:val="00E20214"/>
    <w:rsid w:val="00E27D5B"/>
    <w:rsid w:val="00E32AD7"/>
    <w:rsid w:val="00E32BC5"/>
    <w:rsid w:val="00E36034"/>
    <w:rsid w:val="00E37DB2"/>
    <w:rsid w:val="00E44AD9"/>
    <w:rsid w:val="00E44DCB"/>
    <w:rsid w:val="00E4653D"/>
    <w:rsid w:val="00E47BE5"/>
    <w:rsid w:val="00E54A35"/>
    <w:rsid w:val="00E627ED"/>
    <w:rsid w:val="00E62BA7"/>
    <w:rsid w:val="00E6454F"/>
    <w:rsid w:val="00E64C65"/>
    <w:rsid w:val="00E70B6C"/>
    <w:rsid w:val="00E70DDA"/>
    <w:rsid w:val="00E72E90"/>
    <w:rsid w:val="00E746DA"/>
    <w:rsid w:val="00E7794B"/>
    <w:rsid w:val="00E80E5A"/>
    <w:rsid w:val="00E813C1"/>
    <w:rsid w:val="00E817AC"/>
    <w:rsid w:val="00E827C8"/>
    <w:rsid w:val="00E82AF8"/>
    <w:rsid w:val="00E82F1C"/>
    <w:rsid w:val="00E90E3E"/>
    <w:rsid w:val="00E91E14"/>
    <w:rsid w:val="00E9264F"/>
    <w:rsid w:val="00E94EA9"/>
    <w:rsid w:val="00E9542B"/>
    <w:rsid w:val="00E96700"/>
    <w:rsid w:val="00EB35E3"/>
    <w:rsid w:val="00EC3D65"/>
    <w:rsid w:val="00EC6BF3"/>
    <w:rsid w:val="00EC71B4"/>
    <w:rsid w:val="00ED080C"/>
    <w:rsid w:val="00ED752F"/>
    <w:rsid w:val="00ED7CCE"/>
    <w:rsid w:val="00EE31B1"/>
    <w:rsid w:val="00EE5254"/>
    <w:rsid w:val="00EF04F6"/>
    <w:rsid w:val="00EF2046"/>
    <w:rsid w:val="00EF448D"/>
    <w:rsid w:val="00F01630"/>
    <w:rsid w:val="00F151DD"/>
    <w:rsid w:val="00F17EBD"/>
    <w:rsid w:val="00F21FF2"/>
    <w:rsid w:val="00F25A82"/>
    <w:rsid w:val="00F32DA5"/>
    <w:rsid w:val="00F331F9"/>
    <w:rsid w:val="00F345A1"/>
    <w:rsid w:val="00F36661"/>
    <w:rsid w:val="00F3783E"/>
    <w:rsid w:val="00F41A17"/>
    <w:rsid w:val="00F41E9F"/>
    <w:rsid w:val="00F45C98"/>
    <w:rsid w:val="00F505A5"/>
    <w:rsid w:val="00F51830"/>
    <w:rsid w:val="00F51B99"/>
    <w:rsid w:val="00F5411D"/>
    <w:rsid w:val="00F546F3"/>
    <w:rsid w:val="00F56465"/>
    <w:rsid w:val="00F618DB"/>
    <w:rsid w:val="00F621EB"/>
    <w:rsid w:val="00F700DC"/>
    <w:rsid w:val="00F7258B"/>
    <w:rsid w:val="00F74904"/>
    <w:rsid w:val="00F76550"/>
    <w:rsid w:val="00F82774"/>
    <w:rsid w:val="00F82F58"/>
    <w:rsid w:val="00F85CE2"/>
    <w:rsid w:val="00FA013D"/>
    <w:rsid w:val="00FA16C8"/>
    <w:rsid w:val="00FA25BA"/>
    <w:rsid w:val="00FA306A"/>
    <w:rsid w:val="00FA32A1"/>
    <w:rsid w:val="00FA4DC6"/>
    <w:rsid w:val="00FA676F"/>
    <w:rsid w:val="00FB09BE"/>
    <w:rsid w:val="00FB2F9F"/>
    <w:rsid w:val="00FB7D54"/>
    <w:rsid w:val="00FC053E"/>
    <w:rsid w:val="00FC09B2"/>
    <w:rsid w:val="00FC1BF1"/>
    <w:rsid w:val="00FC3C3C"/>
    <w:rsid w:val="00FC5AC7"/>
    <w:rsid w:val="00FC7473"/>
    <w:rsid w:val="00FD056F"/>
    <w:rsid w:val="00FD16D0"/>
    <w:rsid w:val="00FD37DD"/>
    <w:rsid w:val="00FE0184"/>
    <w:rsid w:val="00FE1610"/>
    <w:rsid w:val="00FE28DE"/>
    <w:rsid w:val="00FE4CA4"/>
    <w:rsid w:val="00FE76A8"/>
    <w:rsid w:val="00FF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C94A294-2EB0-418D-B9B1-49F3E5F6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BB6D0C-FA97-4E80-8207-3133AED32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25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ffice 1 Office Hours</vt:lpstr>
      <vt:lpstr>Office 1 Office Hours</vt:lpstr>
    </vt:vector>
  </TitlesOfParts>
  <Company>FLEC</Company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1 Office Hours</dc:title>
  <dc:creator>HYUNDAI</dc:creator>
  <cp:lastModifiedBy>USER</cp:lastModifiedBy>
  <cp:revision>2</cp:revision>
  <cp:lastPrinted>2018-12-28T05:45:00Z</cp:lastPrinted>
  <dcterms:created xsi:type="dcterms:W3CDTF">2019-03-18T05:07:00Z</dcterms:created>
  <dcterms:modified xsi:type="dcterms:W3CDTF">2019-03-18T05:07:00Z</dcterms:modified>
</cp:coreProperties>
</file>